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5448" w:rsidRPr="00E35C99" w:rsidRDefault="00CA6FE3" w:rsidP="00FB380A">
      <w:pPr>
        <w:bidi/>
        <w:spacing w:line="204" w:lineRule="auto"/>
        <w:jc w:val="center"/>
        <w:rPr>
          <w:rFonts w:cs="B Zar"/>
          <w:sz w:val="25"/>
          <w:szCs w:val="25"/>
          <w:rtl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 xml:space="preserve"> </w:t>
      </w:r>
      <w:r w:rsidR="00285448" w:rsidRPr="00E35C99">
        <w:rPr>
          <w:rFonts w:cs="B Zar" w:hint="cs"/>
          <w:sz w:val="25"/>
          <w:szCs w:val="25"/>
          <w:rtl/>
          <w:lang w:bidi="fa-IR"/>
        </w:rPr>
        <w:t>مركز تحصيلات تكميلي دانشگاه صنعتي اصفهان</w:t>
      </w:r>
      <w:r w:rsidR="00AF4423" w:rsidRPr="00E35C99">
        <w:rPr>
          <w:rFonts w:cs="B Zar" w:hint="cs"/>
          <w:sz w:val="25"/>
          <w:szCs w:val="25"/>
          <w:rtl/>
          <w:lang w:bidi="fa-IR"/>
        </w:rPr>
        <w:t xml:space="preserve">        </w:t>
      </w:r>
      <w:r w:rsidR="00FB017C" w:rsidRPr="00E35C99">
        <w:rPr>
          <w:rFonts w:cs="B Zar" w:hint="cs"/>
          <w:sz w:val="25"/>
          <w:szCs w:val="25"/>
          <w:rtl/>
          <w:lang w:bidi="fa-IR"/>
        </w:rPr>
        <w:t xml:space="preserve">         </w:t>
      </w:r>
      <w:r w:rsidR="00AF4423" w:rsidRPr="00E35C99">
        <w:rPr>
          <w:rFonts w:cs="B Zar" w:hint="cs"/>
          <w:sz w:val="25"/>
          <w:szCs w:val="25"/>
          <w:rtl/>
          <w:lang w:bidi="fa-IR"/>
        </w:rPr>
        <w:t xml:space="preserve">             </w:t>
      </w:r>
    </w:p>
    <w:p w:rsidR="00285448" w:rsidRPr="00E35C99" w:rsidRDefault="00373884" w:rsidP="00FB380A">
      <w:pPr>
        <w:bidi/>
        <w:spacing w:line="204" w:lineRule="auto"/>
        <w:rPr>
          <w:rFonts w:cs="B Zar"/>
          <w:sz w:val="25"/>
          <w:szCs w:val="25"/>
          <w:rtl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>فرم شماره (3)</w:t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  <w:t xml:space="preserve">                 </w:t>
      </w:r>
      <w:r w:rsidR="004859B0" w:rsidRPr="00E35C99">
        <w:rPr>
          <w:rFonts w:cs="B Zar" w:hint="cs"/>
          <w:sz w:val="25"/>
          <w:szCs w:val="25"/>
          <w:rtl/>
          <w:lang w:bidi="fa-IR"/>
        </w:rPr>
        <w:t xml:space="preserve">     </w:t>
      </w:r>
      <w:r w:rsidR="00121215" w:rsidRPr="00E35C99">
        <w:rPr>
          <w:rFonts w:cs="B Zar" w:hint="cs"/>
          <w:sz w:val="25"/>
          <w:szCs w:val="25"/>
          <w:rtl/>
          <w:lang w:bidi="fa-IR"/>
        </w:rPr>
        <w:t xml:space="preserve">           </w:t>
      </w:r>
      <w:r w:rsidRPr="00E35C99">
        <w:rPr>
          <w:rFonts w:cs="B Zar" w:hint="cs"/>
          <w:sz w:val="25"/>
          <w:szCs w:val="25"/>
          <w:rtl/>
          <w:lang w:bidi="fa-IR"/>
        </w:rPr>
        <w:t xml:space="preserve">    </w:t>
      </w:r>
      <w:r w:rsidR="00FB380A" w:rsidRPr="00E35C99">
        <w:rPr>
          <w:rFonts w:cs="B Zar" w:hint="cs"/>
          <w:sz w:val="25"/>
          <w:szCs w:val="25"/>
          <w:rtl/>
          <w:lang w:bidi="fa-IR"/>
        </w:rPr>
        <w:t>تاريخ:</w:t>
      </w:r>
    </w:p>
    <w:p w:rsidR="00285448" w:rsidRPr="00E35C99" w:rsidRDefault="00A6332C" w:rsidP="001B5E47">
      <w:pPr>
        <w:bidi/>
        <w:spacing w:line="204" w:lineRule="auto"/>
        <w:rPr>
          <w:rFonts w:cs="B Zar"/>
          <w:b/>
          <w:bCs/>
          <w:sz w:val="25"/>
          <w:szCs w:val="25"/>
          <w:rtl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="00ED20B9" w:rsidRPr="00E35C99">
        <w:rPr>
          <w:rFonts w:cs="B Zar" w:hint="cs"/>
          <w:sz w:val="25"/>
          <w:szCs w:val="25"/>
          <w:rtl/>
          <w:lang w:bidi="fa-IR"/>
        </w:rPr>
        <w:tab/>
        <w:t xml:space="preserve">   </w:t>
      </w:r>
      <w:r w:rsidR="00285448" w:rsidRPr="00E35C99">
        <w:rPr>
          <w:rFonts w:cs="B Zar" w:hint="cs"/>
          <w:b/>
          <w:bCs/>
          <w:sz w:val="25"/>
          <w:szCs w:val="25"/>
          <w:rtl/>
          <w:lang w:bidi="fa-IR"/>
        </w:rPr>
        <w:t>فرم مربوط به</w:t>
      </w:r>
      <w:r w:rsidR="00327515" w:rsidRPr="00E35C99">
        <w:rPr>
          <w:rFonts w:cs="B Zar" w:hint="cs"/>
          <w:b/>
          <w:bCs/>
          <w:sz w:val="25"/>
          <w:szCs w:val="25"/>
          <w:rtl/>
          <w:lang w:bidi="fa-IR"/>
        </w:rPr>
        <w:t xml:space="preserve"> درخواست</w:t>
      </w:r>
      <w:r w:rsidR="00285448" w:rsidRPr="00E35C99">
        <w:rPr>
          <w:rFonts w:cs="B Zar" w:hint="cs"/>
          <w:b/>
          <w:bCs/>
          <w:sz w:val="25"/>
          <w:szCs w:val="25"/>
          <w:rtl/>
          <w:lang w:bidi="fa-IR"/>
        </w:rPr>
        <w:t xml:space="preserve"> برگزاري امتحان جامع</w:t>
      </w:r>
    </w:p>
    <w:p w:rsidR="00285448" w:rsidRPr="00E35C99" w:rsidRDefault="00AF4423" w:rsidP="001B5E47">
      <w:pPr>
        <w:bidi/>
        <w:spacing w:line="204" w:lineRule="auto"/>
        <w:jc w:val="center"/>
        <w:rPr>
          <w:rFonts w:cs="B Zar"/>
          <w:b/>
          <w:bCs/>
          <w:sz w:val="25"/>
          <w:szCs w:val="25"/>
          <w:rtl/>
          <w:lang w:bidi="fa-IR"/>
        </w:rPr>
      </w:pPr>
      <w:r w:rsidRPr="00E35C99">
        <w:rPr>
          <w:rFonts w:cs="B Zar" w:hint="cs"/>
          <w:b/>
          <w:bCs/>
          <w:sz w:val="25"/>
          <w:szCs w:val="25"/>
          <w:rtl/>
          <w:lang w:bidi="fa-IR"/>
        </w:rPr>
        <w:t xml:space="preserve">         </w:t>
      </w:r>
      <w:r w:rsidR="00285448" w:rsidRPr="00E35C99">
        <w:rPr>
          <w:rFonts w:cs="B Zar" w:hint="cs"/>
          <w:b/>
          <w:bCs/>
          <w:sz w:val="25"/>
          <w:szCs w:val="25"/>
          <w:rtl/>
          <w:lang w:bidi="fa-IR"/>
        </w:rPr>
        <w:t>(مخصوص دانشجويان دوره دكترا)</w:t>
      </w:r>
    </w:p>
    <w:p w:rsidR="00285448" w:rsidRPr="00E35C99" w:rsidRDefault="00285448" w:rsidP="00522986">
      <w:pPr>
        <w:bidi/>
        <w:spacing w:line="204" w:lineRule="auto"/>
        <w:rPr>
          <w:rFonts w:cs="B Zar"/>
          <w:sz w:val="25"/>
          <w:szCs w:val="25"/>
          <w:rtl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 xml:space="preserve">(اين فرم قبل از برگزاري </w:t>
      </w:r>
      <w:r w:rsidR="00C03AB3" w:rsidRPr="00E35C99">
        <w:rPr>
          <w:rFonts w:cs="B Zar" w:hint="cs"/>
          <w:sz w:val="25"/>
          <w:szCs w:val="25"/>
          <w:rtl/>
          <w:lang w:bidi="fa-IR"/>
        </w:rPr>
        <w:t xml:space="preserve">امتحان جامع دانشجو لازم است به </w:t>
      </w:r>
      <w:r w:rsidRPr="00E35C99">
        <w:rPr>
          <w:rFonts w:cs="B Zar" w:hint="cs"/>
          <w:sz w:val="25"/>
          <w:szCs w:val="25"/>
          <w:rtl/>
          <w:lang w:bidi="fa-IR"/>
        </w:rPr>
        <w:t>دفتر تحصيلات تكميلي دانش</w:t>
      </w:r>
      <w:r w:rsidR="00522986" w:rsidRPr="00E35C99">
        <w:rPr>
          <w:rFonts w:cs="B Zar" w:hint="cs"/>
          <w:sz w:val="25"/>
          <w:szCs w:val="25"/>
          <w:rtl/>
          <w:lang w:bidi="fa-IR"/>
        </w:rPr>
        <w:t>كده</w:t>
      </w:r>
      <w:r w:rsidRPr="00E35C99">
        <w:rPr>
          <w:rFonts w:cs="B Zar" w:hint="cs"/>
          <w:sz w:val="25"/>
          <w:szCs w:val="25"/>
          <w:rtl/>
          <w:lang w:bidi="fa-IR"/>
        </w:rPr>
        <w:t xml:space="preserve"> رسيده باشد.)</w:t>
      </w:r>
    </w:p>
    <w:p w:rsidR="00AF4423" w:rsidRPr="00E35C99" w:rsidRDefault="00285448" w:rsidP="003600C2">
      <w:pPr>
        <w:bidi/>
        <w:spacing w:line="204" w:lineRule="auto"/>
        <w:jc w:val="both"/>
        <w:rPr>
          <w:rFonts w:cs="B Zar"/>
          <w:sz w:val="25"/>
          <w:szCs w:val="25"/>
          <w:rtl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>احتراما"، به اطلاع مي رساند</w:t>
      </w:r>
      <w:r w:rsidR="00C93E9F" w:rsidRPr="00E35C99">
        <w:rPr>
          <w:rFonts w:cs="B Zar" w:hint="cs"/>
          <w:sz w:val="25"/>
          <w:szCs w:val="25"/>
          <w:rtl/>
          <w:lang w:bidi="fa-IR"/>
        </w:rPr>
        <w:t xml:space="preserve"> نظر به اينكه</w:t>
      </w:r>
      <w:r w:rsidRPr="00E35C99">
        <w:rPr>
          <w:rFonts w:cs="B Zar" w:hint="cs"/>
          <w:sz w:val="25"/>
          <w:szCs w:val="25"/>
          <w:rtl/>
          <w:lang w:bidi="fa-IR"/>
        </w:rPr>
        <w:t xml:space="preserve"> خانم/آقاي                      به شماره دانشجوي</w:t>
      </w:r>
      <w:r w:rsidR="00522986" w:rsidRPr="00E35C99">
        <w:rPr>
          <w:rFonts w:cs="B Zar" w:hint="cs"/>
          <w:sz w:val="25"/>
          <w:szCs w:val="25"/>
          <w:rtl/>
          <w:lang w:bidi="fa-IR"/>
        </w:rPr>
        <w:t>ي</w:t>
      </w:r>
      <w:r w:rsidRPr="00E35C99">
        <w:rPr>
          <w:rFonts w:cs="B Zar" w:hint="cs"/>
          <w:sz w:val="25"/>
          <w:szCs w:val="25"/>
          <w:rtl/>
          <w:lang w:bidi="fa-IR"/>
        </w:rPr>
        <w:t xml:space="preserve">              دانشجوي دوره دكتري رشته                   </w:t>
      </w:r>
      <w:r w:rsidR="00522986" w:rsidRPr="00E35C99">
        <w:rPr>
          <w:rFonts w:cs="B Zar" w:hint="cs"/>
          <w:sz w:val="25"/>
          <w:szCs w:val="25"/>
          <w:rtl/>
          <w:lang w:bidi="fa-IR"/>
        </w:rPr>
        <w:t xml:space="preserve">،تعداد </w:t>
      </w:r>
      <w:r w:rsidR="003600C2" w:rsidRPr="00E35C99">
        <w:rPr>
          <w:rFonts w:cs="B Zar" w:hint="cs"/>
          <w:sz w:val="25"/>
          <w:szCs w:val="25"/>
          <w:rtl/>
          <w:lang w:bidi="fa-IR"/>
        </w:rPr>
        <w:t>....</w:t>
      </w:r>
      <w:r w:rsidR="00522986" w:rsidRPr="00E35C99">
        <w:rPr>
          <w:rFonts w:cs="B Zar" w:hint="cs"/>
          <w:sz w:val="25"/>
          <w:szCs w:val="25"/>
          <w:rtl/>
          <w:lang w:bidi="fa-IR"/>
        </w:rPr>
        <w:t xml:space="preserve"> </w:t>
      </w:r>
      <w:r w:rsidR="00C93E9F" w:rsidRPr="00E35C99">
        <w:rPr>
          <w:rFonts w:cs="B Zar" w:hint="cs"/>
          <w:sz w:val="25"/>
          <w:szCs w:val="25"/>
          <w:rtl/>
          <w:lang w:bidi="fa-IR"/>
        </w:rPr>
        <w:t>واحد</w:t>
      </w:r>
      <w:r w:rsidR="00522986" w:rsidRPr="00E35C99">
        <w:rPr>
          <w:rFonts w:cs="B Zar" w:hint="cs"/>
          <w:sz w:val="25"/>
          <w:szCs w:val="25"/>
          <w:rtl/>
          <w:lang w:bidi="fa-IR"/>
        </w:rPr>
        <w:t xml:space="preserve"> </w:t>
      </w:r>
      <w:r w:rsidR="00C93E9F" w:rsidRPr="00E35C99">
        <w:rPr>
          <w:rFonts w:cs="B Zar" w:hint="cs"/>
          <w:sz w:val="25"/>
          <w:szCs w:val="25"/>
          <w:rtl/>
          <w:lang w:bidi="fa-IR"/>
        </w:rPr>
        <w:t xml:space="preserve">آموزشي را با معدل كل                و امتحان زبان انگليسي                را با نمره           گذرانده است، لذا طبق مقررات مندرج در آئين نامه دوره دكتري از نامبرده </w:t>
      </w:r>
      <w:r w:rsidR="00522986" w:rsidRPr="00E35C99">
        <w:rPr>
          <w:rFonts w:cs="B Zar" w:hint="cs"/>
          <w:sz w:val="25"/>
          <w:szCs w:val="25"/>
          <w:rtl/>
          <w:lang w:bidi="fa-IR"/>
        </w:rPr>
        <w:t>امتحان جامع كه بصورت كتبي/</w:t>
      </w:r>
      <w:r w:rsidR="00C93E9F" w:rsidRPr="00E35C99">
        <w:rPr>
          <w:rFonts w:cs="B Zar" w:hint="cs"/>
          <w:sz w:val="25"/>
          <w:szCs w:val="25"/>
          <w:rtl/>
          <w:lang w:bidi="fa-IR"/>
        </w:rPr>
        <w:t>شفاهي خواهد بود بعمل مي آيد. ضمنا" اين امتحان با نظر كميته تحصيلات تكميلي دانشكده توسط هيئتي مركب از</w:t>
      </w:r>
      <w:r w:rsidR="00522986" w:rsidRPr="00E35C99">
        <w:rPr>
          <w:rFonts w:cs="B Zar" w:hint="cs"/>
          <w:sz w:val="25"/>
          <w:szCs w:val="25"/>
          <w:rtl/>
          <w:lang w:bidi="fa-IR"/>
        </w:rPr>
        <w:t xml:space="preserve"> حداقل 3</w:t>
      </w:r>
      <w:r w:rsidR="00C93E9F" w:rsidRPr="00E35C99">
        <w:rPr>
          <w:rFonts w:cs="B Zar" w:hint="cs"/>
          <w:sz w:val="25"/>
          <w:szCs w:val="25"/>
          <w:rtl/>
          <w:lang w:bidi="fa-IR"/>
        </w:rPr>
        <w:t xml:space="preserve"> نفر بشرح مندرج در ذيل (قسمت ب) برگزار خواهد شد.</w:t>
      </w:r>
      <w:r w:rsidR="00A6332C" w:rsidRPr="00E35C99">
        <w:rPr>
          <w:rFonts w:cs="B Zar" w:hint="cs"/>
          <w:sz w:val="25"/>
          <w:szCs w:val="25"/>
          <w:rtl/>
          <w:lang w:bidi="fa-IR"/>
        </w:rPr>
        <w:t xml:space="preserve">    </w:t>
      </w:r>
      <w:r w:rsidR="00805FD7" w:rsidRPr="00E35C99">
        <w:rPr>
          <w:rFonts w:cs="B Zar" w:hint="cs"/>
          <w:sz w:val="25"/>
          <w:szCs w:val="25"/>
          <w:rtl/>
          <w:lang w:bidi="fa-IR"/>
        </w:rPr>
        <w:t xml:space="preserve">     </w:t>
      </w:r>
      <w:r w:rsidR="00805FD7" w:rsidRPr="00E35C99">
        <w:rPr>
          <w:rFonts w:cs="B Zar" w:hint="cs"/>
          <w:sz w:val="25"/>
          <w:szCs w:val="25"/>
          <w:rtl/>
          <w:lang w:bidi="fa-IR"/>
        </w:rPr>
        <w:tab/>
      </w:r>
      <w:r w:rsidR="00805FD7" w:rsidRPr="00E35C99">
        <w:rPr>
          <w:rFonts w:cs="B Zar" w:hint="cs"/>
          <w:sz w:val="25"/>
          <w:szCs w:val="25"/>
          <w:rtl/>
          <w:lang w:bidi="fa-IR"/>
        </w:rPr>
        <w:tab/>
      </w:r>
      <w:r w:rsidR="00805FD7" w:rsidRPr="00E35C99">
        <w:rPr>
          <w:rFonts w:cs="B Zar" w:hint="cs"/>
          <w:sz w:val="25"/>
          <w:szCs w:val="25"/>
          <w:rtl/>
          <w:lang w:bidi="fa-IR"/>
        </w:rPr>
        <w:tab/>
      </w:r>
      <w:r w:rsidR="00A6332C" w:rsidRPr="00E35C99">
        <w:rPr>
          <w:rFonts w:cs="B Zar" w:hint="cs"/>
          <w:sz w:val="25"/>
          <w:szCs w:val="25"/>
          <w:rtl/>
          <w:lang w:bidi="fa-IR"/>
        </w:rPr>
        <w:t xml:space="preserve">    </w:t>
      </w:r>
      <w:r w:rsidR="00805FD7" w:rsidRPr="00E35C99">
        <w:rPr>
          <w:rFonts w:cs="B Zar" w:hint="cs"/>
          <w:sz w:val="25"/>
          <w:szCs w:val="25"/>
          <w:rtl/>
          <w:lang w:bidi="fa-IR"/>
        </w:rPr>
        <w:t>امضاء استاد راهنما:</w:t>
      </w:r>
    </w:p>
    <w:p w:rsidR="00C93E9F" w:rsidRPr="00E35C99" w:rsidRDefault="00C93E9F" w:rsidP="00FB380A">
      <w:pPr>
        <w:bidi/>
        <w:spacing w:line="204" w:lineRule="auto"/>
        <w:rPr>
          <w:rFonts w:cs="B Zar"/>
          <w:sz w:val="25"/>
          <w:szCs w:val="25"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>الف- واحدهاي گذرانده دانشجو در مرحله آموزشي باستثناي دروس جبراني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83"/>
        <w:gridCol w:w="1870"/>
        <w:gridCol w:w="2961"/>
        <w:gridCol w:w="3095"/>
        <w:gridCol w:w="2469"/>
      </w:tblGrid>
      <w:tr w:rsidR="00FB380A" w:rsidRPr="00E35C99" w:rsidTr="00F0124E">
        <w:tc>
          <w:tcPr>
            <w:tcW w:w="683" w:type="dxa"/>
          </w:tcPr>
          <w:p w:rsidR="00FB380A" w:rsidRPr="00E35C99" w:rsidRDefault="00FB380A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رديف</w:t>
            </w:r>
          </w:p>
        </w:tc>
        <w:tc>
          <w:tcPr>
            <w:tcW w:w="1873" w:type="dxa"/>
          </w:tcPr>
          <w:p w:rsidR="00FB380A" w:rsidRPr="00E35C99" w:rsidRDefault="00FB380A" w:rsidP="00FB380A">
            <w:pPr>
              <w:bidi/>
              <w:spacing w:line="204" w:lineRule="auto"/>
              <w:jc w:val="center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نوع درس</w:t>
            </w:r>
          </w:p>
        </w:tc>
        <w:tc>
          <w:tcPr>
            <w:tcW w:w="8553" w:type="dxa"/>
            <w:gridSpan w:val="3"/>
          </w:tcPr>
          <w:p w:rsidR="00FB380A" w:rsidRPr="00E35C99" w:rsidRDefault="00FB380A" w:rsidP="00FB380A">
            <w:pPr>
              <w:spacing w:line="204" w:lineRule="auto"/>
              <w:jc w:val="center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نام درس</w:t>
            </w:r>
          </w:p>
        </w:tc>
      </w:tr>
      <w:tr w:rsidR="001A3C06" w:rsidRPr="00E35C99" w:rsidTr="00F0124E">
        <w:tc>
          <w:tcPr>
            <w:tcW w:w="683" w:type="dxa"/>
          </w:tcPr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1</w:t>
            </w:r>
          </w:p>
          <w:p w:rsidR="00FE5A56" w:rsidRPr="00E35C99" w:rsidRDefault="00FE5A56" w:rsidP="00FE5A56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</w:p>
          <w:p w:rsidR="00FE5A56" w:rsidRPr="00E35C99" w:rsidRDefault="00FE5A56" w:rsidP="00FE5A56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</w:p>
        </w:tc>
        <w:tc>
          <w:tcPr>
            <w:tcW w:w="1873" w:type="dxa"/>
          </w:tcPr>
          <w:p w:rsidR="00FB380A" w:rsidRPr="00E35C99" w:rsidRDefault="00FB380A" w:rsidP="00FB380A">
            <w:pPr>
              <w:bidi/>
              <w:spacing w:line="204" w:lineRule="auto"/>
              <w:jc w:val="center"/>
              <w:rPr>
                <w:rFonts w:cs="B Zar"/>
                <w:sz w:val="25"/>
                <w:szCs w:val="25"/>
                <w:lang w:bidi="fa-IR"/>
              </w:rPr>
            </w:pPr>
          </w:p>
          <w:p w:rsidR="00FB380A" w:rsidRPr="00E35C99" w:rsidRDefault="00FB380A" w:rsidP="00FB380A">
            <w:pPr>
              <w:bidi/>
              <w:spacing w:line="204" w:lineRule="auto"/>
              <w:jc w:val="center"/>
              <w:rPr>
                <w:rFonts w:cs="B Zar"/>
                <w:sz w:val="25"/>
                <w:szCs w:val="25"/>
                <w:lang w:bidi="fa-IR"/>
              </w:rPr>
            </w:pPr>
          </w:p>
          <w:p w:rsidR="001A3C06" w:rsidRPr="00E35C99" w:rsidRDefault="001A3C06" w:rsidP="00FB380A">
            <w:pPr>
              <w:bidi/>
              <w:spacing w:line="204" w:lineRule="auto"/>
              <w:jc w:val="center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پديده هاي انتقال</w:t>
            </w:r>
          </w:p>
        </w:tc>
        <w:tc>
          <w:tcPr>
            <w:tcW w:w="2970" w:type="dxa"/>
          </w:tcPr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نتقال جرم پيشرفته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نمره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ستاد درس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ولويت:</w:t>
            </w:r>
          </w:p>
        </w:tc>
        <w:tc>
          <w:tcPr>
            <w:tcW w:w="3106" w:type="dxa"/>
            <w:tcBorders>
              <w:right w:val="single" w:sz="4" w:space="0" w:color="auto"/>
            </w:tcBorders>
          </w:tcPr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مكانيك سيالات پيشرفته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نمره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ستاد درس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ولويت</w:t>
            </w:r>
            <w:r w:rsidR="00F34E02" w:rsidRPr="00E35C99">
              <w:rPr>
                <w:rFonts w:cs="B Zar" w:hint="cs"/>
                <w:sz w:val="25"/>
                <w:szCs w:val="25"/>
                <w:rtl/>
                <w:lang w:bidi="fa-IR"/>
              </w:rPr>
              <w:t>:</w:t>
            </w:r>
          </w:p>
        </w:tc>
        <w:tc>
          <w:tcPr>
            <w:tcW w:w="2477" w:type="dxa"/>
            <w:tcBorders>
              <w:left w:val="single" w:sz="4" w:space="0" w:color="auto"/>
            </w:tcBorders>
          </w:tcPr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نتقال حرارت پيشرفته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نمره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ستاد درس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ولويت</w:t>
            </w:r>
            <w:r w:rsidR="00F34E02" w:rsidRPr="00E35C99">
              <w:rPr>
                <w:rFonts w:cs="B Zar" w:hint="cs"/>
                <w:sz w:val="25"/>
                <w:szCs w:val="25"/>
                <w:rtl/>
                <w:lang w:bidi="fa-IR"/>
              </w:rPr>
              <w:t>:</w:t>
            </w:r>
          </w:p>
        </w:tc>
      </w:tr>
      <w:tr w:rsidR="001A3C06" w:rsidRPr="00E35C99" w:rsidTr="00F0124E">
        <w:tc>
          <w:tcPr>
            <w:tcW w:w="683" w:type="dxa"/>
          </w:tcPr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2</w:t>
            </w:r>
          </w:p>
        </w:tc>
        <w:tc>
          <w:tcPr>
            <w:tcW w:w="1873" w:type="dxa"/>
          </w:tcPr>
          <w:p w:rsidR="00FB380A" w:rsidRPr="00E35C99" w:rsidRDefault="00FB380A" w:rsidP="00FB380A">
            <w:pPr>
              <w:bidi/>
              <w:spacing w:line="204" w:lineRule="auto"/>
              <w:jc w:val="center"/>
              <w:rPr>
                <w:rFonts w:cs="B Zar"/>
                <w:sz w:val="25"/>
                <w:szCs w:val="25"/>
                <w:lang w:bidi="fa-IR"/>
              </w:rPr>
            </w:pPr>
          </w:p>
          <w:p w:rsidR="00FB380A" w:rsidRPr="00E35C99" w:rsidRDefault="00FB380A" w:rsidP="00FB380A">
            <w:pPr>
              <w:bidi/>
              <w:spacing w:line="204" w:lineRule="auto"/>
              <w:jc w:val="center"/>
              <w:rPr>
                <w:rFonts w:cs="B Zar"/>
                <w:sz w:val="25"/>
                <w:szCs w:val="25"/>
                <w:lang w:bidi="fa-IR"/>
              </w:rPr>
            </w:pPr>
          </w:p>
          <w:p w:rsidR="001A3C06" w:rsidRPr="00E35C99" w:rsidRDefault="001A3C06" w:rsidP="00FB380A">
            <w:pPr>
              <w:bidi/>
              <w:spacing w:line="204" w:lineRule="auto"/>
              <w:jc w:val="center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ترموديناميك و طرح راكتور</w:t>
            </w:r>
          </w:p>
        </w:tc>
        <w:tc>
          <w:tcPr>
            <w:tcW w:w="2970" w:type="dxa"/>
          </w:tcPr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ترموديناميك پيشرفته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نمره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ستاد درس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ولويت</w:t>
            </w:r>
            <w:r w:rsidR="00F34E02" w:rsidRPr="00E35C99">
              <w:rPr>
                <w:rFonts w:cs="B Zar" w:hint="cs"/>
                <w:sz w:val="25"/>
                <w:szCs w:val="25"/>
                <w:rtl/>
                <w:lang w:bidi="fa-IR"/>
              </w:rPr>
              <w:t>:</w:t>
            </w:r>
          </w:p>
        </w:tc>
        <w:tc>
          <w:tcPr>
            <w:tcW w:w="5583" w:type="dxa"/>
            <w:gridSpan w:val="2"/>
            <w:tcBorders>
              <w:right w:val="single" w:sz="4" w:space="0" w:color="auto"/>
            </w:tcBorders>
          </w:tcPr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طراحي راكتور پيشرفته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نمره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ستاد درس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ولويت</w:t>
            </w:r>
            <w:r w:rsidR="00F34E02" w:rsidRPr="00E35C99">
              <w:rPr>
                <w:rFonts w:cs="B Zar" w:hint="cs"/>
                <w:sz w:val="25"/>
                <w:szCs w:val="25"/>
                <w:rtl/>
                <w:lang w:bidi="fa-IR"/>
              </w:rPr>
              <w:t>:</w:t>
            </w:r>
          </w:p>
        </w:tc>
      </w:tr>
      <w:tr w:rsidR="001A3C06" w:rsidRPr="00E35C99" w:rsidTr="00F0124E">
        <w:tc>
          <w:tcPr>
            <w:tcW w:w="683" w:type="dxa"/>
          </w:tcPr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3</w:t>
            </w:r>
          </w:p>
        </w:tc>
        <w:tc>
          <w:tcPr>
            <w:tcW w:w="1873" w:type="dxa"/>
          </w:tcPr>
          <w:p w:rsidR="00FB380A" w:rsidRPr="00E35C99" w:rsidRDefault="00FB380A" w:rsidP="00FB380A">
            <w:pPr>
              <w:bidi/>
              <w:spacing w:line="204" w:lineRule="auto"/>
              <w:jc w:val="center"/>
              <w:rPr>
                <w:rFonts w:cs="B Zar"/>
                <w:sz w:val="25"/>
                <w:szCs w:val="25"/>
                <w:lang w:bidi="fa-IR"/>
              </w:rPr>
            </w:pPr>
          </w:p>
          <w:p w:rsidR="00FB380A" w:rsidRPr="00E35C99" w:rsidRDefault="00FB380A" w:rsidP="00FB380A">
            <w:pPr>
              <w:bidi/>
              <w:spacing w:line="204" w:lineRule="auto"/>
              <w:jc w:val="center"/>
              <w:rPr>
                <w:rFonts w:cs="B Zar"/>
                <w:sz w:val="25"/>
                <w:szCs w:val="25"/>
                <w:lang w:bidi="fa-IR"/>
              </w:rPr>
            </w:pPr>
          </w:p>
          <w:p w:rsidR="001A3C06" w:rsidRPr="00E35C99" w:rsidRDefault="001A3C06" w:rsidP="00FB380A">
            <w:pPr>
              <w:bidi/>
              <w:spacing w:line="204" w:lineRule="auto"/>
              <w:jc w:val="center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رياضيات</w:t>
            </w:r>
          </w:p>
        </w:tc>
        <w:tc>
          <w:tcPr>
            <w:tcW w:w="2970" w:type="dxa"/>
          </w:tcPr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تحليل عددي پيشرفته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نمره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ستاد درس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ولويت</w:t>
            </w:r>
            <w:r w:rsidR="00F34E02" w:rsidRPr="00E35C99">
              <w:rPr>
                <w:rFonts w:cs="B Zar" w:hint="cs"/>
                <w:sz w:val="25"/>
                <w:szCs w:val="25"/>
                <w:rtl/>
                <w:lang w:bidi="fa-IR"/>
              </w:rPr>
              <w:t>:</w:t>
            </w:r>
          </w:p>
        </w:tc>
        <w:tc>
          <w:tcPr>
            <w:tcW w:w="5583" w:type="dxa"/>
            <w:gridSpan w:val="2"/>
            <w:tcBorders>
              <w:right w:val="single" w:sz="4" w:space="0" w:color="auto"/>
            </w:tcBorders>
          </w:tcPr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رياضيات پيشرفته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نمره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ستاد درس:</w:t>
            </w:r>
          </w:p>
          <w:p w:rsidR="001A3C06" w:rsidRPr="00E35C99" w:rsidRDefault="001A3C06" w:rsidP="00FB380A">
            <w:pPr>
              <w:bidi/>
              <w:spacing w:line="204" w:lineRule="auto"/>
              <w:rPr>
                <w:rFonts w:cs="B Zar"/>
                <w:sz w:val="25"/>
                <w:szCs w:val="25"/>
                <w:rtl/>
                <w:lang w:bidi="fa-IR"/>
              </w:rPr>
            </w:pPr>
            <w:r w:rsidRPr="00E35C99">
              <w:rPr>
                <w:rFonts w:cs="B Zar" w:hint="cs"/>
                <w:sz w:val="25"/>
                <w:szCs w:val="25"/>
                <w:rtl/>
                <w:lang w:bidi="fa-IR"/>
              </w:rPr>
              <w:t>اولويت</w:t>
            </w:r>
            <w:r w:rsidR="00F34E02" w:rsidRPr="00E35C99">
              <w:rPr>
                <w:rFonts w:cs="B Zar" w:hint="cs"/>
                <w:sz w:val="25"/>
                <w:szCs w:val="25"/>
                <w:rtl/>
                <w:lang w:bidi="fa-IR"/>
              </w:rPr>
              <w:t>:</w:t>
            </w:r>
          </w:p>
        </w:tc>
      </w:tr>
    </w:tbl>
    <w:p w:rsidR="00E37638" w:rsidRPr="00E35C99" w:rsidRDefault="001A3C06" w:rsidP="00E37638">
      <w:pPr>
        <w:bidi/>
        <w:spacing w:line="204" w:lineRule="auto"/>
        <w:rPr>
          <w:rFonts w:cs="B Zar"/>
          <w:sz w:val="25"/>
          <w:szCs w:val="25"/>
          <w:rtl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>نكات مهم در انتخاب اولويت ها</w:t>
      </w:r>
      <w:r w:rsidR="00E37638" w:rsidRPr="00E35C99">
        <w:rPr>
          <w:rFonts w:cs="B Zar" w:hint="cs"/>
          <w:sz w:val="25"/>
          <w:szCs w:val="25"/>
          <w:rtl/>
          <w:lang w:bidi="fa-IR"/>
        </w:rPr>
        <w:t>:</w:t>
      </w:r>
    </w:p>
    <w:p w:rsidR="001A3C06" w:rsidRPr="00E35C99" w:rsidRDefault="001A3C06" w:rsidP="00E37638">
      <w:pPr>
        <w:pStyle w:val="ListParagraph"/>
        <w:numPr>
          <w:ilvl w:val="0"/>
          <w:numId w:val="1"/>
        </w:numPr>
        <w:bidi/>
        <w:spacing w:line="204" w:lineRule="auto"/>
        <w:rPr>
          <w:rFonts w:cs="B Zar"/>
          <w:sz w:val="25"/>
          <w:szCs w:val="25"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 xml:space="preserve">اولويت با دروس گذرانده شده در دانشگاه صنعتي </w:t>
      </w:r>
      <w:r w:rsidR="00522986" w:rsidRPr="00E35C99">
        <w:rPr>
          <w:rFonts w:cs="B Zar" w:hint="cs"/>
          <w:sz w:val="25"/>
          <w:szCs w:val="25"/>
          <w:rtl/>
          <w:lang w:bidi="fa-IR"/>
        </w:rPr>
        <w:t xml:space="preserve">اصفهان </w:t>
      </w:r>
      <w:r w:rsidRPr="00E35C99">
        <w:rPr>
          <w:rFonts w:cs="B Zar" w:hint="cs"/>
          <w:sz w:val="25"/>
          <w:szCs w:val="25"/>
          <w:rtl/>
          <w:lang w:bidi="fa-IR"/>
        </w:rPr>
        <w:t>مي باشد.</w:t>
      </w:r>
    </w:p>
    <w:p w:rsidR="001A3C06" w:rsidRPr="00E35C99" w:rsidRDefault="001A3C06" w:rsidP="001B5E47">
      <w:pPr>
        <w:pStyle w:val="ListParagraph"/>
        <w:numPr>
          <w:ilvl w:val="0"/>
          <w:numId w:val="1"/>
        </w:numPr>
        <w:bidi/>
        <w:spacing w:line="204" w:lineRule="auto"/>
        <w:rPr>
          <w:rFonts w:cs="B Zar"/>
          <w:sz w:val="25"/>
          <w:szCs w:val="25"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>اولويت با استادي است كه دانشجو درس را با ايشان گذرانده است.</w:t>
      </w:r>
    </w:p>
    <w:p w:rsidR="001A3C06" w:rsidRPr="00E35C99" w:rsidRDefault="001A3C06" w:rsidP="001B5E47">
      <w:pPr>
        <w:pStyle w:val="ListParagraph"/>
        <w:numPr>
          <w:ilvl w:val="0"/>
          <w:numId w:val="1"/>
        </w:numPr>
        <w:bidi/>
        <w:spacing w:line="204" w:lineRule="auto"/>
        <w:rPr>
          <w:rFonts w:cs="B Zar"/>
          <w:sz w:val="25"/>
          <w:szCs w:val="25"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>هر استاد فقط مي تواند ممتحن يك درس باشد.</w:t>
      </w:r>
    </w:p>
    <w:p w:rsidR="00A6332C" w:rsidRPr="00E35C99" w:rsidRDefault="00A6332C" w:rsidP="001B5E47">
      <w:pPr>
        <w:bidi/>
        <w:spacing w:line="204" w:lineRule="auto"/>
        <w:ind w:left="360"/>
        <w:rPr>
          <w:rFonts w:cs="B Zar"/>
          <w:sz w:val="25"/>
          <w:szCs w:val="25"/>
          <w:u w:val="single"/>
          <w:rtl/>
          <w:lang w:bidi="fa-IR"/>
        </w:rPr>
      </w:pPr>
      <w:r w:rsidRPr="00E35C99">
        <w:rPr>
          <w:rFonts w:cs="B Zar" w:hint="cs"/>
          <w:sz w:val="25"/>
          <w:szCs w:val="25"/>
          <w:u w:val="single"/>
          <w:rtl/>
          <w:lang w:bidi="fa-IR"/>
        </w:rPr>
        <w:t>ب-</w:t>
      </w:r>
      <w:r w:rsidR="00F0124E" w:rsidRPr="00E35C99">
        <w:rPr>
          <w:rFonts w:cs="B Zar" w:hint="cs"/>
          <w:sz w:val="25"/>
          <w:szCs w:val="25"/>
          <w:u w:val="single"/>
          <w:rtl/>
          <w:lang w:bidi="fa-IR"/>
        </w:rPr>
        <w:t xml:space="preserve">دروس و </w:t>
      </w:r>
      <w:r w:rsidRPr="00E35C99">
        <w:rPr>
          <w:rFonts w:cs="B Zar" w:hint="cs"/>
          <w:sz w:val="25"/>
          <w:szCs w:val="25"/>
          <w:u w:val="single"/>
          <w:rtl/>
          <w:lang w:bidi="fa-IR"/>
        </w:rPr>
        <w:t xml:space="preserve"> اعضاي هيات برگزار كننده امتحان جامع:</w:t>
      </w:r>
      <w:bookmarkStart w:id="0" w:name="_GoBack"/>
      <w:bookmarkEnd w:id="0"/>
      <w:r w:rsidRPr="00E35C99">
        <w:rPr>
          <w:rFonts w:cs="B Zar" w:hint="cs"/>
          <w:sz w:val="25"/>
          <w:szCs w:val="25"/>
          <w:u w:val="single"/>
          <w:rtl/>
          <w:lang w:bidi="fa-IR"/>
        </w:rPr>
        <w:tab/>
      </w:r>
      <w:r w:rsidRPr="00E35C99">
        <w:rPr>
          <w:rFonts w:cs="B Zar" w:hint="cs"/>
          <w:sz w:val="25"/>
          <w:szCs w:val="25"/>
          <w:u w:val="single"/>
          <w:rtl/>
          <w:lang w:bidi="fa-IR"/>
        </w:rPr>
        <w:tab/>
      </w:r>
      <w:r w:rsidRPr="00E35C99">
        <w:rPr>
          <w:rFonts w:cs="B Zar" w:hint="cs"/>
          <w:sz w:val="25"/>
          <w:szCs w:val="25"/>
          <w:u w:val="single"/>
          <w:rtl/>
          <w:lang w:bidi="fa-IR"/>
        </w:rPr>
        <w:tab/>
      </w:r>
      <w:r w:rsidRPr="00E35C99">
        <w:rPr>
          <w:rFonts w:cs="B Zar" w:hint="cs"/>
          <w:sz w:val="25"/>
          <w:szCs w:val="25"/>
          <w:u w:val="single"/>
          <w:rtl/>
          <w:lang w:bidi="fa-IR"/>
        </w:rPr>
        <w:tab/>
        <w:t>عضو هيات علمي دانشكده/دانشگاه (استاد راهنما)</w:t>
      </w:r>
    </w:p>
    <w:p w:rsidR="00A6332C" w:rsidRPr="00E35C99" w:rsidRDefault="00A6332C" w:rsidP="001B5E47">
      <w:pPr>
        <w:bidi/>
        <w:spacing w:line="204" w:lineRule="auto"/>
        <w:ind w:left="360"/>
        <w:rPr>
          <w:rFonts w:cs="B Zar"/>
          <w:sz w:val="25"/>
          <w:szCs w:val="25"/>
          <w:rtl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>1-</w:t>
      </w:r>
    </w:p>
    <w:p w:rsidR="00A6332C" w:rsidRPr="00E35C99" w:rsidRDefault="00A6332C" w:rsidP="001B5E47">
      <w:pPr>
        <w:bidi/>
        <w:spacing w:line="204" w:lineRule="auto"/>
        <w:ind w:left="360"/>
        <w:rPr>
          <w:rFonts w:cs="B Zar"/>
          <w:sz w:val="25"/>
          <w:szCs w:val="25"/>
          <w:rtl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>2-</w:t>
      </w:r>
    </w:p>
    <w:p w:rsidR="00A6332C" w:rsidRPr="00E35C99" w:rsidRDefault="00A6332C" w:rsidP="001B5E47">
      <w:pPr>
        <w:bidi/>
        <w:spacing w:line="204" w:lineRule="auto"/>
        <w:ind w:left="360"/>
        <w:rPr>
          <w:rFonts w:cs="B Zar"/>
          <w:sz w:val="25"/>
          <w:szCs w:val="25"/>
          <w:rtl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>3-</w:t>
      </w:r>
    </w:p>
    <w:p w:rsidR="00285448" w:rsidRPr="00E35C99" w:rsidRDefault="00A6332C" w:rsidP="003600C2">
      <w:pPr>
        <w:pBdr>
          <w:bottom w:val="single" w:sz="6" w:space="1" w:color="auto"/>
        </w:pBdr>
        <w:bidi/>
        <w:spacing w:line="204" w:lineRule="auto"/>
        <w:ind w:left="360"/>
        <w:rPr>
          <w:rFonts w:cs="B Zar"/>
          <w:sz w:val="25"/>
          <w:szCs w:val="25"/>
          <w:rtl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</w:r>
      <w:r w:rsidRPr="00E35C99">
        <w:rPr>
          <w:rFonts w:cs="B Zar" w:hint="cs"/>
          <w:sz w:val="25"/>
          <w:szCs w:val="25"/>
          <w:rtl/>
          <w:lang w:bidi="fa-IR"/>
        </w:rPr>
        <w:tab/>
        <w:t xml:space="preserve">امضاء </w:t>
      </w:r>
      <w:r w:rsidR="00285448" w:rsidRPr="00E35C99">
        <w:rPr>
          <w:rFonts w:cs="B Zar" w:hint="cs"/>
          <w:sz w:val="25"/>
          <w:szCs w:val="25"/>
          <w:rtl/>
          <w:lang w:bidi="fa-IR"/>
        </w:rPr>
        <w:t>سرپرست تحصيلات تكميلي دانشكده</w:t>
      </w:r>
    </w:p>
    <w:p w:rsidR="00A6332C" w:rsidRPr="00E35C99" w:rsidRDefault="00A6332C" w:rsidP="001B5E47">
      <w:pPr>
        <w:pStyle w:val="ListParagraph"/>
        <w:numPr>
          <w:ilvl w:val="0"/>
          <w:numId w:val="2"/>
        </w:numPr>
        <w:bidi/>
        <w:spacing w:line="204" w:lineRule="auto"/>
        <w:rPr>
          <w:rFonts w:cs="B Zar"/>
          <w:sz w:val="25"/>
          <w:szCs w:val="25"/>
          <w:rtl/>
          <w:lang w:bidi="fa-IR"/>
        </w:rPr>
      </w:pPr>
      <w:r w:rsidRPr="00E35C99">
        <w:rPr>
          <w:rFonts w:cs="B Zar" w:hint="cs"/>
          <w:sz w:val="25"/>
          <w:szCs w:val="25"/>
          <w:rtl/>
          <w:lang w:bidi="fa-IR"/>
        </w:rPr>
        <w:t xml:space="preserve">امتحان تافل (حداقل 500) ، امتحان </w:t>
      </w:r>
      <w:r w:rsidRPr="00E35C99">
        <w:rPr>
          <w:rFonts w:cs="B Zar"/>
          <w:sz w:val="25"/>
          <w:szCs w:val="25"/>
          <w:lang w:bidi="fa-IR"/>
        </w:rPr>
        <w:t>MCHE</w:t>
      </w:r>
      <w:r w:rsidRPr="00E35C99">
        <w:rPr>
          <w:rFonts w:cs="B Zar" w:hint="cs"/>
          <w:sz w:val="25"/>
          <w:szCs w:val="25"/>
          <w:rtl/>
          <w:lang w:bidi="fa-IR"/>
        </w:rPr>
        <w:t xml:space="preserve"> (حداقل 500) و ميشگان تست (حداقل 75)</w:t>
      </w:r>
    </w:p>
    <w:sectPr w:rsidR="00A6332C" w:rsidRPr="00E35C99" w:rsidSect="00653619">
      <w:pgSz w:w="12240" w:h="15840"/>
      <w:pgMar w:top="288" w:right="576" w:bottom="288" w:left="5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BF4606"/>
    <w:multiLevelType w:val="hybridMultilevel"/>
    <w:tmpl w:val="8BFCCB04"/>
    <w:lvl w:ilvl="0" w:tplc="243C76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03429D"/>
    <w:multiLevelType w:val="hybridMultilevel"/>
    <w:tmpl w:val="9AFE981A"/>
    <w:lvl w:ilvl="0" w:tplc="180CEB5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MjE3MjMwMjY2NrdU0lEKTi0uzszPAykwrAUAJ5nIgSwAAAA="/>
  </w:docVars>
  <w:rsids>
    <w:rsidRoot w:val="00285448"/>
    <w:rsid w:val="00027CC0"/>
    <w:rsid w:val="00062DCA"/>
    <w:rsid w:val="00075B2E"/>
    <w:rsid w:val="00087796"/>
    <w:rsid w:val="00092A28"/>
    <w:rsid w:val="000A1738"/>
    <w:rsid w:val="000C1859"/>
    <w:rsid w:val="000E0CCC"/>
    <w:rsid w:val="000E6D1E"/>
    <w:rsid w:val="000F3408"/>
    <w:rsid w:val="000F5FFF"/>
    <w:rsid w:val="00116FA5"/>
    <w:rsid w:val="00121215"/>
    <w:rsid w:val="0012591A"/>
    <w:rsid w:val="00147550"/>
    <w:rsid w:val="00157701"/>
    <w:rsid w:val="00161B98"/>
    <w:rsid w:val="00162F64"/>
    <w:rsid w:val="0017615B"/>
    <w:rsid w:val="001826C6"/>
    <w:rsid w:val="00196A97"/>
    <w:rsid w:val="001A3C06"/>
    <w:rsid w:val="001B001F"/>
    <w:rsid w:val="001B268B"/>
    <w:rsid w:val="001B5E47"/>
    <w:rsid w:val="001C743B"/>
    <w:rsid w:val="001D6A5F"/>
    <w:rsid w:val="001F08BE"/>
    <w:rsid w:val="001F1055"/>
    <w:rsid w:val="002006D7"/>
    <w:rsid w:val="00211FC3"/>
    <w:rsid w:val="002250DB"/>
    <w:rsid w:val="002275DF"/>
    <w:rsid w:val="00251932"/>
    <w:rsid w:val="00254352"/>
    <w:rsid w:val="00256FE7"/>
    <w:rsid w:val="00257073"/>
    <w:rsid w:val="00261E04"/>
    <w:rsid w:val="00274473"/>
    <w:rsid w:val="00282344"/>
    <w:rsid w:val="00285448"/>
    <w:rsid w:val="0029007D"/>
    <w:rsid w:val="00293572"/>
    <w:rsid w:val="002973A5"/>
    <w:rsid w:val="002A1315"/>
    <w:rsid w:val="002B7B25"/>
    <w:rsid w:val="002C576D"/>
    <w:rsid w:val="002E16EA"/>
    <w:rsid w:val="0030485A"/>
    <w:rsid w:val="00305C6B"/>
    <w:rsid w:val="003211C1"/>
    <w:rsid w:val="00327515"/>
    <w:rsid w:val="00327C39"/>
    <w:rsid w:val="00332916"/>
    <w:rsid w:val="0033745D"/>
    <w:rsid w:val="00340D0E"/>
    <w:rsid w:val="003442B6"/>
    <w:rsid w:val="003544BB"/>
    <w:rsid w:val="003600C2"/>
    <w:rsid w:val="00373884"/>
    <w:rsid w:val="003840F6"/>
    <w:rsid w:val="00386772"/>
    <w:rsid w:val="00391AA2"/>
    <w:rsid w:val="003A03E9"/>
    <w:rsid w:val="003A7DB6"/>
    <w:rsid w:val="003B3E3E"/>
    <w:rsid w:val="003C74B0"/>
    <w:rsid w:val="003E23F9"/>
    <w:rsid w:val="003E3439"/>
    <w:rsid w:val="003F1CE1"/>
    <w:rsid w:val="00403B45"/>
    <w:rsid w:val="004229C6"/>
    <w:rsid w:val="00456FEA"/>
    <w:rsid w:val="004572DA"/>
    <w:rsid w:val="004641C5"/>
    <w:rsid w:val="00471713"/>
    <w:rsid w:val="00477A9F"/>
    <w:rsid w:val="004859B0"/>
    <w:rsid w:val="00485C8C"/>
    <w:rsid w:val="004B4164"/>
    <w:rsid w:val="004C238E"/>
    <w:rsid w:val="004F72F3"/>
    <w:rsid w:val="00505106"/>
    <w:rsid w:val="00506CF3"/>
    <w:rsid w:val="0051030D"/>
    <w:rsid w:val="0051378D"/>
    <w:rsid w:val="0051736C"/>
    <w:rsid w:val="00522986"/>
    <w:rsid w:val="00522A65"/>
    <w:rsid w:val="00533DE1"/>
    <w:rsid w:val="005344D6"/>
    <w:rsid w:val="0055457D"/>
    <w:rsid w:val="00565EF3"/>
    <w:rsid w:val="00575E5D"/>
    <w:rsid w:val="0057736A"/>
    <w:rsid w:val="005941A5"/>
    <w:rsid w:val="005A31E3"/>
    <w:rsid w:val="005A53EB"/>
    <w:rsid w:val="005A6A17"/>
    <w:rsid w:val="005A7775"/>
    <w:rsid w:val="005B09BB"/>
    <w:rsid w:val="005D7295"/>
    <w:rsid w:val="006046B3"/>
    <w:rsid w:val="00621431"/>
    <w:rsid w:val="0063592B"/>
    <w:rsid w:val="00645376"/>
    <w:rsid w:val="00653619"/>
    <w:rsid w:val="00653B8C"/>
    <w:rsid w:val="0066459E"/>
    <w:rsid w:val="00673B31"/>
    <w:rsid w:val="00687441"/>
    <w:rsid w:val="006900E9"/>
    <w:rsid w:val="006A5EC5"/>
    <w:rsid w:val="006A6657"/>
    <w:rsid w:val="006B245D"/>
    <w:rsid w:val="006C5FA2"/>
    <w:rsid w:val="006D087E"/>
    <w:rsid w:val="006E1790"/>
    <w:rsid w:val="006E1E1B"/>
    <w:rsid w:val="006E2C60"/>
    <w:rsid w:val="006F48FC"/>
    <w:rsid w:val="006F7317"/>
    <w:rsid w:val="00702875"/>
    <w:rsid w:val="0070755F"/>
    <w:rsid w:val="007103D6"/>
    <w:rsid w:val="00717158"/>
    <w:rsid w:val="00722EC4"/>
    <w:rsid w:val="00731FFD"/>
    <w:rsid w:val="0073241F"/>
    <w:rsid w:val="00733D75"/>
    <w:rsid w:val="007373F2"/>
    <w:rsid w:val="007518FF"/>
    <w:rsid w:val="00791297"/>
    <w:rsid w:val="007A3047"/>
    <w:rsid w:val="007A5508"/>
    <w:rsid w:val="007B1C09"/>
    <w:rsid w:val="007B2395"/>
    <w:rsid w:val="007B2A4E"/>
    <w:rsid w:val="007B6ACA"/>
    <w:rsid w:val="007C5B7B"/>
    <w:rsid w:val="007C5FEB"/>
    <w:rsid w:val="007D4A38"/>
    <w:rsid w:val="007D66CE"/>
    <w:rsid w:val="007F2EE5"/>
    <w:rsid w:val="008052CC"/>
    <w:rsid w:val="00805FD7"/>
    <w:rsid w:val="00847759"/>
    <w:rsid w:val="0085039C"/>
    <w:rsid w:val="00850B3E"/>
    <w:rsid w:val="00861C3A"/>
    <w:rsid w:val="00861D6C"/>
    <w:rsid w:val="008659D5"/>
    <w:rsid w:val="00885524"/>
    <w:rsid w:val="008872D7"/>
    <w:rsid w:val="008876CF"/>
    <w:rsid w:val="00887F2C"/>
    <w:rsid w:val="00896FD1"/>
    <w:rsid w:val="008A0BB6"/>
    <w:rsid w:val="008A1295"/>
    <w:rsid w:val="008A3A3E"/>
    <w:rsid w:val="008B50DB"/>
    <w:rsid w:val="008C5AA6"/>
    <w:rsid w:val="008D30DA"/>
    <w:rsid w:val="008E3BB4"/>
    <w:rsid w:val="008F678C"/>
    <w:rsid w:val="00905294"/>
    <w:rsid w:val="00921A5F"/>
    <w:rsid w:val="00932817"/>
    <w:rsid w:val="00935E81"/>
    <w:rsid w:val="00945A5F"/>
    <w:rsid w:val="00952A76"/>
    <w:rsid w:val="009554D3"/>
    <w:rsid w:val="00977E86"/>
    <w:rsid w:val="00984B78"/>
    <w:rsid w:val="0099084F"/>
    <w:rsid w:val="009B0C9F"/>
    <w:rsid w:val="009B33D6"/>
    <w:rsid w:val="009B5159"/>
    <w:rsid w:val="009D0BA2"/>
    <w:rsid w:val="009D2920"/>
    <w:rsid w:val="009D2E9A"/>
    <w:rsid w:val="009D70FB"/>
    <w:rsid w:val="009E0B67"/>
    <w:rsid w:val="009F188E"/>
    <w:rsid w:val="00A118A0"/>
    <w:rsid w:val="00A24DC9"/>
    <w:rsid w:val="00A339A9"/>
    <w:rsid w:val="00A50231"/>
    <w:rsid w:val="00A50ADA"/>
    <w:rsid w:val="00A57B4A"/>
    <w:rsid w:val="00A6332C"/>
    <w:rsid w:val="00A67EEC"/>
    <w:rsid w:val="00A77B95"/>
    <w:rsid w:val="00A82C40"/>
    <w:rsid w:val="00A901C5"/>
    <w:rsid w:val="00A9177C"/>
    <w:rsid w:val="00AB0CB4"/>
    <w:rsid w:val="00AB3705"/>
    <w:rsid w:val="00AB4D73"/>
    <w:rsid w:val="00AB7D10"/>
    <w:rsid w:val="00AD0224"/>
    <w:rsid w:val="00AD307E"/>
    <w:rsid w:val="00AD5227"/>
    <w:rsid w:val="00AE348E"/>
    <w:rsid w:val="00AE3C17"/>
    <w:rsid w:val="00AF4423"/>
    <w:rsid w:val="00B00802"/>
    <w:rsid w:val="00B1794A"/>
    <w:rsid w:val="00B27FBA"/>
    <w:rsid w:val="00B35FF2"/>
    <w:rsid w:val="00B5500F"/>
    <w:rsid w:val="00B5657D"/>
    <w:rsid w:val="00B568A3"/>
    <w:rsid w:val="00B62D41"/>
    <w:rsid w:val="00B75723"/>
    <w:rsid w:val="00B80FAA"/>
    <w:rsid w:val="00B87094"/>
    <w:rsid w:val="00BA2948"/>
    <w:rsid w:val="00BB06D4"/>
    <w:rsid w:val="00BB2439"/>
    <w:rsid w:val="00BC13A4"/>
    <w:rsid w:val="00BC3BB1"/>
    <w:rsid w:val="00BC61C4"/>
    <w:rsid w:val="00BC6AFE"/>
    <w:rsid w:val="00BD0A0A"/>
    <w:rsid w:val="00BE0771"/>
    <w:rsid w:val="00BF3510"/>
    <w:rsid w:val="00C03AB3"/>
    <w:rsid w:val="00C04A9C"/>
    <w:rsid w:val="00C17D9A"/>
    <w:rsid w:val="00C22673"/>
    <w:rsid w:val="00C3289F"/>
    <w:rsid w:val="00C36399"/>
    <w:rsid w:val="00C40089"/>
    <w:rsid w:val="00C41136"/>
    <w:rsid w:val="00C45D94"/>
    <w:rsid w:val="00C50B96"/>
    <w:rsid w:val="00C551B9"/>
    <w:rsid w:val="00C625DD"/>
    <w:rsid w:val="00C67547"/>
    <w:rsid w:val="00C706AD"/>
    <w:rsid w:val="00C756CB"/>
    <w:rsid w:val="00C769DA"/>
    <w:rsid w:val="00C93E9F"/>
    <w:rsid w:val="00C95EB9"/>
    <w:rsid w:val="00CA6FE3"/>
    <w:rsid w:val="00CD297A"/>
    <w:rsid w:val="00CE455A"/>
    <w:rsid w:val="00CE5134"/>
    <w:rsid w:val="00CE78F4"/>
    <w:rsid w:val="00CF34E2"/>
    <w:rsid w:val="00CF6168"/>
    <w:rsid w:val="00D0731A"/>
    <w:rsid w:val="00D16BD1"/>
    <w:rsid w:val="00D22EB8"/>
    <w:rsid w:val="00D268CE"/>
    <w:rsid w:val="00D4535F"/>
    <w:rsid w:val="00D51D42"/>
    <w:rsid w:val="00D53FCB"/>
    <w:rsid w:val="00D602D8"/>
    <w:rsid w:val="00D65A54"/>
    <w:rsid w:val="00D73F71"/>
    <w:rsid w:val="00D8046E"/>
    <w:rsid w:val="00DA4651"/>
    <w:rsid w:val="00DB7EDE"/>
    <w:rsid w:val="00DC3BED"/>
    <w:rsid w:val="00DC7C86"/>
    <w:rsid w:val="00DD36E0"/>
    <w:rsid w:val="00DD4998"/>
    <w:rsid w:val="00DE0532"/>
    <w:rsid w:val="00DE5DAD"/>
    <w:rsid w:val="00DE6A31"/>
    <w:rsid w:val="00DF01C5"/>
    <w:rsid w:val="00DF1D44"/>
    <w:rsid w:val="00DF55FE"/>
    <w:rsid w:val="00E012E8"/>
    <w:rsid w:val="00E04BB8"/>
    <w:rsid w:val="00E3303C"/>
    <w:rsid w:val="00E35C99"/>
    <w:rsid w:val="00E37638"/>
    <w:rsid w:val="00E65924"/>
    <w:rsid w:val="00E87CA0"/>
    <w:rsid w:val="00E91387"/>
    <w:rsid w:val="00EA088C"/>
    <w:rsid w:val="00EA758F"/>
    <w:rsid w:val="00EC3A6C"/>
    <w:rsid w:val="00EC4D34"/>
    <w:rsid w:val="00ED20B9"/>
    <w:rsid w:val="00ED7C0A"/>
    <w:rsid w:val="00EE2A92"/>
    <w:rsid w:val="00EF6460"/>
    <w:rsid w:val="00F0124E"/>
    <w:rsid w:val="00F05DB5"/>
    <w:rsid w:val="00F12522"/>
    <w:rsid w:val="00F12601"/>
    <w:rsid w:val="00F14E47"/>
    <w:rsid w:val="00F26D76"/>
    <w:rsid w:val="00F34E02"/>
    <w:rsid w:val="00F51D33"/>
    <w:rsid w:val="00F55304"/>
    <w:rsid w:val="00F63FB3"/>
    <w:rsid w:val="00F64115"/>
    <w:rsid w:val="00F72D6B"/>
    <w:rsid w:val="00F74303"/>
    <w:rsid w:val="00F90368"/>
    <w:rsid w:val="00FA6FDA"/>
    <w:rsid w:val="00FB017C"/>
    <w:rsid w:val="00FB380A"/>
    <w:rsid w:val="00FB49E8"/>
    <w:rsid w:val="00FB69CD"/>
    <w:rsid w:val="00FC3FE2"/>
    <w:rsid w:val="00FE0F80"/>
    <w:rsid w:val="00FE24D6"/>
    <w:rsid w:val="00FE252E"/>
    <w:rsid w:val="00FE4E9C"/>
    <w:rsid w:val="00FE557B"/>
    <w:rsid w:val="00FE5A56"/>
    <w:rsid w:val="00FF3F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38D169-386A-4F33-83C5-C023420D5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7B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3C0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A3C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86D14D-9CF0-42E2-B49E-A7172C229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m-Eng Department</Company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khri</dc:creator>
  <cp:lastModifiedBy>Windows User</cp:lastModifiedBy>
  <cp:revision>2</cp:revision>
  <cp:lastPrinted>2014-04-22T09:18:00Z</cp:lastPrinted>
  <dcterms:created xsi:type="dcterms:W3CDTF">2022-04-05T01:32:00Z</dcterms:created>
  <dcterms:modified xsi:type="dcterms:W3CDTF">2022-04-05T01:32:00Z</dcterms:modified>
</cp:coreProperties>
</file>